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19cbb04764ad830026927a66bd77409023afada"/>
    <w:p>
      <w:pPr>
        <w:pStyle w:val="Heading1"/>
      </w:pPr>
      <w:r>
        <w:t xml:space="preserve">Cover Letter: Speech Therapist Application for Malaysia Kuala Lumpur</w:t>
      </w:r>
    </w:p>
    <w:p>
      <w:pPr>
        <w:pStyle w:val="FirstParagraph"/>
      </w:pPr>
      <w:r>
        <w:t xml:space="preserve">Dear [Hiring Manager's Name],</w:t>
      </w:r>
    </w:p>
    <w:p>
      <w:pPr>
        <w:pStyle w:val="BodyText"/>
      </w:pPr>
      <w:r>
        <w:t xml:space="preserve">I am writing to express my sincere interest in the Speech Therapist position at your esteemed organization in Malaysia Kuala Lumpur. As a dedicated and experienced speech therapist with a passion for improving communication and swallowing disorders, I am eager to contribute my skills, knowledge, and commitment to excellence in this vibrant and culturally rich region. Malaysia Kuala Lumpur, with its dynamic healthcare landscape and diverse population, offers an ideal environment for me to apply my expertise while embracing the unique challenges and opportunities of providing speech therapy services in a multicultural setting.</w:t>
      </w:r>
    </w:p>
    <w:p>
      <w:pPr>
        <w:pStyle w:val="BodyText"/>
      </w:pPr>
      <w:r>
        <w:t xml:space="preserve">With over [X years] of experience in the field of speech-language pathology, I have developed a strong foundation in assessing, diagnosing, and treating communication disorders across various age groups. My career has spanned clinical settings such as [mention previous workplaces or institutions], where I specialized in working with children and adults facing challenges related to articulation, fluency, language development, cognitive-communication impairments, and dysphagia. In my current role at [current organization], I have successfully collaborated with multidisciplinary teams to create individualized treatment plans that prioritize patient-centered care and measurable outcomes. This experience has equipped me with the technical proficiency and adaptability required to thrive in a fast-paced environment like Malaysia Kuala Lumpur.</w:t>
      </w:r>
    </w:p>
    <w:p>
      <w:pPr>
        <w:pStyle w:val="BodyText"/>
      </w:pPr>
      <w:r>
        <w:t xml:space="preserve">What sets me apart as a Speech Therapist is my unwavering commitment to cultural sensitivity and inclusivity. Malaysia Kuala Lumpur is home to a diverse population, including Malay, Chinese, Indian, and other ethnic communities, each with distinct linguistic and cultural backgrounds. I understand the importance of tailoring therapy approaches to respect these differences while fostering effective communication. For instance, during my time working with multilingual clients in [previous location], I integrated bilingual strategies into my sessions to ensure that patients felt understood and empowered. This experience has honed my ability to navigate language barriers and create therapeutic environments that are both supportive and culturally responsive.</w:t>
      </w:r>
    </w:p>
    <w:p>
      <w:pPr>
        <w:pStyle w:val="BodyText"/>
      </w:pPr>
      <w:r>
        <w:t xml:space="preserve">Furthermore, I am deeply passionate about continuing education and staying updated with the latest advancements in speech therapy. I have completed certifications in [mention relevant certifications, e.g., "Pediatric Feeding Disorders," "Augmentative and Alternative Communication (AAC)"], which have expanded my ability to address complex cases. In Malaysia Kuala Lumpur, where the demand for specialized services is growing, I am eager to contribute my knowledge of evidence-based practices while learning from local experts. I believe that collaboration with healthcare professionals in this region will not only enhance my skills but also enable me to deliver more holistic care to patients.</w:t>
      </w:r>
    </w:p>
    <w:p>
      <w:pPr>
        <w:pStyle w:val="BodyText"/>
      </w:pPr>
      <w:r>
        <w:t xml:space="preserve">My motivation as a Speech Therapist stems from a desire to make a meaningful impact on individuals and families. I have witnessed firsthand how effective therapy can transform lives—whether it’s helping a child gain confidence in speaking, enabling an adult to communicate with their loved ones, or supporting someone with swallowing difficulties to enjoy meals safely. In Malaysia Kuala Lumpur, where the healthcare sector is rapidly evolving, I am excited about the opportunity to contribute to initiatives that promote accessibility and innovation in speech therapy services. I am particularly interested in exploring partnerships with schools, rehabilitation centers, and community organizations to expand outreach programs that address underserved populations.</w:t>
      </w:r>
    </w:p>
    <w:p>
      <w:pPr>
        <w:pStyle w:val="BodyText"/>
      </w:pPr>
      <w:r>
        <w:t xml:space="preserve">What draws me most to Malaysia Kuala Lumpur is its reputation as a hub for medical excellence and its commitment to patient care. The city’s world-class hospitals, such as [mention specific hospitals like KPJ Serdang Hospital or Gleneagles Hospital], are known for their advanced facilities and multidisciplinary approach. I am confident that my expertise in speech therapy aligns with the high standards of care expected in this region. Additionally, the opportunity to work alongside professionals who share a dedication to improving quality of life through rehabilitation is both inspiring and motivating.</w:t>
      </w:r>
    </w:p>
    <w:p>
      <w:pPr>
        <w:pStyle w:val="BodyText"/>
      </w:pPr>
      <w:r>
        <w:t xml:space="preserve">As a Speech Therapist, I thrive in collaborative environments where teamwork and innovation drive success. In my previous roles, I have actively participated in case conferences, shared insights with colleagues, and mentored junior therapists to foster a culture of continuous learning. I am confident that my ability to communicate effectively with patients, families, and healthcare providers will enable me to integrate seamlessly into your team. Moreover, my strong organizational skills and attention to detail ensure that treatment plans are executed efficiently while maintaining a focus on patient well-being.</w:t>
      </w:r>
    </w:p>
    <w:p>
      <w:pPr>
        <w:pStyle w:val="BodyText"/>
      </w:pPr>
      <w:r>
        <w:t xml:space="preserve">In conclusion, I am enthusiastic about the possibility of joining your organization as a Speech Therapist in Malaysia Kuala Lumpur. My background in clinical practice, combined with my dedication to cultural competence and lifelong learning, positions me to make valuable contributions to your team. I would welcome the opportunity to discuss how my skills and experiences align with your needs. Thank you for considering my application, and I look forward to the possibility of contributing to the continued success of your institution.</w:t>
      </w:r>
    </w:p>
    <w:p>
      <w:pPr>
        <w:pStyle w:val="BodyText"/>
      </w:pPr>
      <w:r>
        <w:t xml:space="preserve">Warm regards,</w:t>
      </w:r>
    </w:p>
    <w:p>
      <w:pPr>
        <w:pStyle w:val="BodyText"/>
      </w:pPr>
      <w:r>
        <w:t xml:space="preserve">[Your Full Name]</w:t>
      </w:r>
    </w:p>
    <w:p>
      <w:pPr>
        <w:pStyle w:val="BodyText"/>
      </w:pPr>
      <w:r>
        <w:t xml:space="preserve">[Your Contact Information: Email Address,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Speech Therapist Application for Malaysia Kuala Lumpur</dc:title>
  <dc:creator/>
  <dc:language>en</dc:language>
  <cp:keywords/>
  <dcterms:created xsi:type="dcterms:W3CDTF">2025-12-10T11:42:35Z</dcterms:created>
  <dcterms:modified xsi:type="dcterms:W3CDTF">2025-12-10T11:42:35Z</dcterms:modified>
</cp:coreProperties>
</file>

<file path=docProps/custom.xml><?xml version="1.0" encoding="utf-8"?>
<Properties xmlns="http://schemas.openxmlformats.org/officeDocument/2006/custom-properties" xmlns:vt="http://schemas.openxmlformats.org/officeDocument/2006/docPropsVTypes"/>
</file>